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4FE6" w:rsidRDefault="00E94FE6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48.5pt;height:506.9pt">
            <v:imagedata r:id="rId6" o:title="team 10"/>
          </v:shape>
        </w:pict>
      </w:r>
    </w:p>
    <w:p w:rsidR="00395B49" w:rsidRDefault="00395B49"/>
    <w:p w:rsidR="00E94FE6" w:rsidRDefault="00E94FE6">
      <w:r>
        <w:rPr>
          <w:noProof/>
          <w:lang w:eastAsia="en-GB"/>
        </w:rPr>
        <w:lastRenderedPageBreak/>
        <w:drawing>
          <wp:inline distT="0" distB="0" distL="0" distR="0" wp14:anchorId="4A3465EE" wp14:editId="645D985A">
            <wp:extent cx="5731510" cy="27190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4FE6" w:rsidRDefault="00E94FE6"/>
    <w:p w:rsidR="00E94FE6" w:rsidRDefault="00E94FE6"/>
    <w:p w:rsidR="00E94FE6" w:rsidRDefault="00E94FE6">
      <w:r>
        <w:rPr>
          <w:noProof/>
          <w:lang w:eastAsia="en-GB"/>
        </w:rPr>
        <w:drawing>
          <wp:inline distT="0" distB="0" distL="0" distR="0" wp14:anchorId="5A74FCC6" wp14:editId="3D72704D">
            <wp:extent cx="5731510" cy="257683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4FE6" w:rsidRDefault="00E94FE6"/>
    <w:p w:rsidR="00E94FE6" w:rsidRDefault="00E94FE6">
      <w:r>
        <w:rPr>
          <w:noProof/>
          <w:lang w:eastAsia="en-GB"/>
        </w:rPr>
        <w:drawing>
          <wp:inline distT="0" distB="0" distL="0" distR="0" wp14:anchorId="6991431A" wp14:editId="7D297948">
            <wp:extent cx="5731510" cy="262509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4FE6" w:rsidRDefault="00E94FE6"/>
    <w:sectPr w:rsidR="00E94FE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4DDF" w:rsidRDefault="00924DDF" w:rsidP="00E94FE6">
      <w:pPr>
        <w:spacing w:after="0" w:line="240" w:lineRule="auto"/>
      </w:pPr>
      <w:r>
        <w:separator/>
      </w:r>
    </w:p>
  </w:endnote>
  <w:endnote w:type="continuationSeparator" w:id="0">
    <w:p w:rsidR="00924DDF" w:rsidRDefault="00924DDF" w:rsidP="00E94F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4FE6" w:rsidRDefault="00E94F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4FE6" w:rsidRDefault="00E94F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4FE6" w:rsidRDefault="00E94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4DDF" w:rsidRDefault="00924DDF" w:rsidP="00E94FE6">
      <w:pPr>
        <w:spacing w:after="0" w:line="240" w:lineRule="auto"/>
      </w:pPr>
      <w:r>
        <w:separator/>
      </w:r>
    </w:p>
  </w:footnote>
  <w:footnote w:type="continuationSeparator" w:id="0">
    <w:p w:rsidR="00924DDF" w:rsidRDefault="00924DDF" w:rsidP="00E94F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4FE6" w:rsidRDefault="00E94F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4FE6" w:rsidRDefault="00E94FE6">
    <w:pPr>
      <w:pStyle w:val="Header"/>
    </w:pPr>
    <w:r>
      <w:tab/>
    </w:r>
    <w:bookmarkStart w:id="0" w:name="_GoBack"/>
    <w:bookmarkEnd w:id="0"/>
    <w:r>
      <w:t>GROUP TRELLO ACTIVITY RECORD</w:t>
    </w:r>
  </w:p>
  <w:p w:rsidR="00E94FE6" w:rsidRDefault="00E94F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4FE6" w:rsidRDefault="00E94F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2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jAysjQxMjA3NzFR0lEKTi0uzszPAykwrAUAEcDlLCwAAAA="/>
  </w:docVars>
  <w:rsids>
    <w:rsidRoot w:val="00672B6F"/>
    <w:rsid w:val="00395B49"/>
    <w:rsid w:val="00672B6F"/>
    <w:rsid w:val="006F0DA0"/>
    <w:rsid w:val="00924DDF"/>
    <w:rsid w:val="00A86A73"/>
    <w:rsid w:val="00E94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29BA6"/>
  <w15:chartTrackingRefBased/>
  <w15:docId w15:val="{8B5DC374-69EA-4D43-BDA1-72C16089D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4F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4FE6"/>
  </w:style>
  <w:style w:type="paragraph" w:styleId="Footer">
    <w:name w:val="footer"/>
    <w:basedOn w:val="Normal"/>
    <w:link w:val="FooterChar"/>
    <w:uiPriority w:val="99"/>
    <w:unhideWhenUsed/>
    <w:rsid w:val="00E94F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4F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Kingh</dc:creator>
  <cp:keywords/>
  <dc:description/>
  <cp:lastModifiedBy>John Kingh</cp:lastModifiedBy>
  <cp:revision>4</cp:revision>
  <dcterms:created xsi:type="dcterms:W3CDTF">2022-04-06T11:45:00Z</dcterms:created>
  <dcterms:modified xsi:type="dcterms:W3CDTF">2022-04-06T12:18:00Z</dcterms:modified>
</cp:coreProperties>
</file>